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876E3" w14:textId="4583BED2" w:rsidR="00E70AC2" w:rsidRDefault="000060C9">
      <w:pPr>
        <w:pStyle w:val="Title"/>
      </w:pPr>
      <w:r>
        <w:t xml:space="preserve">Feedback for Project Number </w:t>
      </w:r>
      <w:r w:rsidR="0097187E">
        <w:t>4</w:t>
      </w:r>
    </w:p>
    <w:p w14:paraId="00D5C9CC" w14:textId="77777777" w:rsidR="00E70AC2" w:rsidRDefault="000060C9">
      <w:pPr>
        <w:pStyle w:val="Heading2"/>
      </w:pPr>
      <w:bookmarkStart w:id="0" w:name="instructions"/>
      <w:r>
        <w:t>Instructions</w:t>
      </w:r>
    </w:p>
    <w:p w14:paraId="24AB36CE" w14:textId="77777777" w:rsidR="00E70AC2" w:rsidRDefault="000060C9">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762504E" w14:textId="77777777" w:rsidR="00E70AC2" w:rsidRDefault="000060C9">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71AFB303" w14:textId="77777777" w:rsidR="00E70AC2" w:rsidRDefault="000060C9">
      <w:pPr>
        <w:pStyle w:val="Heading2"/>
      </w:pPr>
      <w:bookmarkStart w:id="1" w:name="feedback-below"/>
      <w:bookmarkEnd w:id="0"/>
      <w:r>
        <w:t>Feedback Below</w:t>
      </w:r>
    </w:p>
    <w:p w14:paraId="6992B8EB" w14:textId="77777777" w:rsidR="0097187E" w:rsidRDefault="000060C9">
      <w:pPr>
        <w:pStyle w:val="FirstParagraph"/>
        <w:rPr>
          <w:b/>
        </w:rPr>
      </w:pPr>
      <w:r>
        <w:rPr>
          <w:b/>
        </w:rPr>
        <w:t>What is their topic on?</w:t>
      </w:r>
      <w:r w:rsidR="0097187E">
        <w:rPr>
          <w:b/>
        </w:rPr>
        <w:t xml:space="preserve"> </w:t>
      </w:r>
    </w:p>
    <w:p w14:paraId="724A61E5" w14:textId="4897F348" w:rsidR="00E70AC2" w:rsidRPr="0097187E" w:rsidRDefault="000060C9">
      <w:pPr>
        <w:pStyle w:val="Compact"/>
        <w:numPr>
          <w:ilvl w:val="0"/>
          <w:numId w:val="2"/>
        </w:numPr>
      </w:pPr>
      <w:r>
        <w:rPr>
          <w:i/>
        </w:rPr>
        <w:t>Is the title consistent with the topic?</w:t>
      </w:r>
    </w:p>
    <w:p w14:paraId="2A9A76B8" w14:textId="5D981994" w:rsidR="00E70AC2" w:rsidRPr="0097187E" w:rsidRDefault="000060C9">
      <w:pPr>
        <w:pStyle w:val="Compact"/>
        <w:numPr>
          <w:ilvl w:val="0"/>
          <w:numId w:val="2"/>
        </w:numPr>
      </w:pPr>
      <w:r>
        <w:rPr>
          <w:i/>
        </w:rPr>
        <w:t>In other words does the ti</w:t>
      </w:r>
      <w:r>
        <w:rPr>
          <w:i/>
        </w:rPr>
        <w:t>tle make sense for the project?</w:t>
      </w:r>
    </w:p>
    <w:p w14:paraId="2F1A1B55" w14:textId="17975A2F" w:rsidR="0097187E" w:rsidRDefault="0097187E" w:rsidP="0097187E">
      <w:pPr>
        <w:pStyle w:val="Compact"/>
        <w:rPr>
          <w:i/>
        </w:rPr>
      </w:pPr>
    </w:p>
    <w:p w14:paraId="246B696F" w14:textId="1C806543" w:rsidR="0097187E" w:rsidRDefault="0097187E" w:rsidP="0097187E">
      <w:pPr>
        <w:pStyle w:val="Compact"/>
        <w:numPr>
          <w:ilvl w:val="0"/>
          <w:numId w:val="6"/>
        </w:numPr>
      </w:pPr>
      <w:r>
        <w:rPr>
          <w:iCs/>
        </w:rPr>
        <w:t>The title is vegan restaurants in the US</w:t>
      </w:r>
      <w:r w:rsidR="009653D3">
        <w:rPr>
          <w:iCs/>
        </w:rPr>
        <w:t xml:space="preserve">. I think the tittle is consistent with the topic discussed in the presentation as the author scraped data about vegan restaurant from yelp review by state. </w:t>
      </w:r>
    </w:p>
    <w:p w14:paraId="02C9334F" w14:textId="77777777" w:rsidR="00E70AC2" w:rsidRDefault="000060C9">
      <w:pPr>
        <w:pStyle w:val="FirstParagraph"/>
      </w:pPr>
      <w:r>
        <w:rPr>
          <w:b/>
        </w:rPr>
        <w:t>Are the objectives of the project clearly identifiable?</w:t>
      </w:r>
    </w:p>
    <w:p w14:paraId="7BC21598" w14:textId="77777777" w:rsidR="00E70AC2" w:rsidRDefault="000060C9">
      <w:pPr>
        <w:pStyle w:val="Compact"/>
        <w:numPr>
          <w:ilvl w:val="0"/>
          <w:numId w:val="3"/>
        </w:numPr>
      </w:pPr>
      <w:r>
        <w:rPr>
          <w:i/>
        </w:rPr>
        <w:t>What are they wanting to study?</w:t>
      </w:r>
    </w:p>
    <w:p w14:paraId="5FC35564" w14:textId="77777777" w:rsidR="00E70AC2" w:rsidRDefault="000060C9">
      <w:pPr>
        <w:pStyle w:val="Compact"/>
        <w:numPr>
          <w:ilvl w:val="0"/>
          <w:numId w:val="3"/>
        </w:numPr>
      </w:pPr>
      <w:r>
        <w:rPr>
          <w:i/>
        </w:rPr>
        <w:t>What is the motivation of this project?</w:t>
      </w:r>
    </w:p>
    <w:p w14:paraId="63AFC0C2" w14:textId="4393E0E4" w:rsidR="00E70AC2" w:rsidRPr="009653D3" w:rsidRDefault="000060C9">
      <w:pPr>
        <w:pStyle w:val="Compact"/>
        <w:numPr>
          <w:ilvl w:val="0"/>
          <w:numId w:val="3"/>
        </w:numPr>
      </w:pPr>
      <w:r>
        <w:rPr>
          <w:i/>
        </w:rPr>
        <w:t>What does the presenter hope to accomplish with this project?</w:t>
      </w:r>
    </w:p>
    <w:p w14:paraId="1B276DF6" w14:textId="77777777" w:rsidR="009653D3" w:rsidRPr="009653D3" w:rsidRDefault="009653D3" w:rsidP="009653D3">
      <w:pPr>
        <w:pStyle w:val="Compact"/>
        <w:ind w:left="480"/>
      </w:pPr>
    </w:p>
    <w:p w14:paraId="1913C64B" w14:textId="5115D4B4" w:rsidR="009653D3" w:rsidRPr="009653D3" w:rsidRDefault="009653D3" w:rsidP="009653D3">
      <w:pPr>
        <w:pStyle w:val="Compact"/>
        <w:numPr>
          <w:ilvl w:val="0"/>
          <w:numId w:val="6"/>
        </w:numPr>
      </w:pPr>
      <w:r>
        <w:rPr>
          <w:iCs/>
        </w:rPr>
        <w:t xml:space="preserve">The objectives are clear. Find states with </w:t>
      </w:r>
      <w:r w:rsidR="00437E96">
        <w:rPr>
          <w:iCs/>
        </w:rPr>
        <w:t>the greatest</w:t>
      </w:r>
      <w:r>
        <w:rPr>
          <w:iCs/>
        </w:rPr>
        <w:t xml:space="preserve"> number of vegan restaurants, vegan restaurants chain with the highest numbers of locations and top 10 vegan restaurants with the highest number of reviews. </w:t>
      </w:r>
    </w:p>
    <w:p w14:paraId="3BC96461" w14:textId="2B617EFA" w:rsidR="009653D3" w:rsidRPr="00437E96" w:rsidRDefault="009653D3" w:rsidP="009653D3">
      <w:pPr>
        <w:pStyle w:val="Compact"/>
        <w:numPr>
          <w:ilvl w:val="0"/>
          <w:numId w:val="6"/>
        </w:numPr>
      </w:pPr>
      <w:r>
        <w:rPr>
          <w:iCs/>
        </w:rPr>
        <w:t xml:space="preserve">The motivation of the project was that the author has been </w:t>
      </w:r>
      <w:r w:rsidR="00437E96">
        <w:rPr>
          <w:iCs/>
        </w:rPr>
        <w:t xml:space="preserve">vegetarian </w:t>
      </w:r>
      <w:r w:rsidR="00437E96">
        <w:rPr>
          <w:iCs/>
        </w:rPr>
        <w:t xml:space="preserve">his whole </w:t>
      </w:r>
      <w:r w:rsidR="00437E96">
        <w:rPr>
          <w:iCs/>
        </w:rPr>
        <w:t>life, but he liked vegan food when he first tried it.</w:t>
      </w:r>
    </w:p>
    <w:p w14:paraId="0696E5FB" w14:textId="61D7BAC8" w:rsidR="00437E96" w:rsidRDefault="005B51B3" w:rsidP="009653D3">
      <w:pPr>
        <w:pStyle w:val="Compact"/>
        <w:numPr>
          <w:ilvl w:val="0"/>
          <w:numId w:val="6"/>
        </w:numPr>
      </w:pPr>
      <w:r>
        <w:t xml:space="preserve">Learn more about vegan restaurants in the US. </w:t>
      </w:r>
    </w:p>
    <w:p w14:paraId="6882ADBD" w14:textId="77777777" w:rsidR="00E70AC2" w:rsidRDefault="000060C9">
      <w:pPr>
        <w:pStyle w:val="FirstParagraph"/>
      </w:pPr>
      <w:r>
        <w:rPr>
          <w:b/>
        </w:rPr>
        <w:t>What data are used?</w:t>
      </w:r>
    </w:p>
    <w:p w14:paraId="32DA9ECF" w14:textId="41DFC065" w:rsidR="005B51B3" w:rsidRPr="005B51B3" w:rsidRDefault="005B51B3" w:rsidP="005B51B3">
      <w:pPr>
        <w:pStyle w:val="Compact"/>
        <w:numPr>
          <w:ilvl w:val="0"/>
          <w:numId w:val="6"/>
        </w:numPr>
      </w:pPr>
      <w:r>
        <w:lastRenderedPageBreak/>
        <w:t xml:space="preserve">Scraped the website and got data from vegan restaurants through the US such as name, menu, location, reviews. </w:t>
      </w:r>
    </w:p>
    <w:p w14:paraId="4294FC6F" w14:textId="77777777" w:rsidR="005B51B3" w:rsidRPr="005B51B3" w:rsidRDefault="000060C9">
      <w:pPr>
        <w:pStyle w:val="Compact"/>
        <w:numPr>
          <w:ilvl w:val="0"/>
          <w:numId w:val="4"/>
        </w:numPr>
      </w:pPr>
      <w:r>
        <w:rPr>
          <w:i/>
        </w:rPr>
        <w:t>What website(s</w:t>
      </w:r>
      <w:r>
        <w:rPr>
          <w:i/>
        </w:rPr>
        <w:t>) are scraped?</w:t>
      </w:r>
    </w:p>
    <w:p w14:paraId="78500EA3" w14:textId="78550B25" w:rsidR="00E70AC2" w:rsidRPr="005B51B3" w:rsidRDefault="005B51B3" w:rsidP="005B51B3">
      <w:pPr>
        <w:pStyle w:val="Compact"/>
        <w:ind w:left="480"/>
        <w:rPr>
          <w:iCs/>
        </w:rPr>
      </w:pPr>
      <w:r w:rsidRPr="005B51B3">
        <w:rPr>
          <w:iCs/>
        </w:rPr>
        <w:t xml:space="preserve">- </w:t>
      </w:r>
      <w:r w:rsidR="009653D3" w:rsidRPr="005B51B3">
        <w:rPr>
          <w:iCs/>
        </w:rPr>
        <w:t xml:space="preserve"> Yelp.com</w:t>
      </w:r>
    </w:p>
    <w:p w14:paraId="24C0476C" w14:textId="77777777" w:rsidR="005B51B3" w:rsidRPr="005B51B3" w:rsidRDefault="000060C9">
      <w:pPr>
        <w:pStyle w:val="Compact"/>
        <w:numPr>
          <w:ilvl w:val="0"/>
          <w:numId w:val="4"/>
        </w:numPr>
      </w:pPr>
      <w:r>
        <w:rPr>
          <w:i/>
        </w:rPr>
        <w:t>Are other data brought in from outside sources?</w:t>
      </w:r>
      <w:r w:rsidR="009653D3">
        <w:rPr>
          <w:i/>
        </w:rPr>
        <w:t xml:space="preserve"> </w:t>
      </w:r>
    </w:p>
    <w:p w14:paraId="324E8165" w14:textId="1ED33416" w:rsidR="00E70AC2" w:rsidRDefault="009653D3" w:rsidP="005B51B3">
      <w:pPr>
        <w:pStyle w:val="Compact"/>
        <w:numPr>
          <w:ilvl w:val="0"/>
          <w:numId w:val="6"/>
        </w:numPr>
      </w:pPr>
      <w:r w:rsidRPr="005B51B3">
        <w:rPr>
          <w:iCs/>
        </w:rPr>
        <w:t>No</w:t>
      </w:r>
    </w:p>
    <w:p w14:paraId="08C6D50A" w14:textId="77777777" w:rsidR="00E70AC2" w:rsidRDefault="000060C9">
      <w:pPr>
        <w:pStyle w:val="Compact"/>
        <w:numPr>
          <w:ilvl w:val="0"/>
          <w:numId w:val="4"/>
        </w:numPr>
      </w:pPr>
      <w:r>
        <w:rPr>
          <w:i/>
        </w:rPr>
        <w:t>If so, what are they and how do they add to the project?</w:t>
      </w:r>
    </w:p>
    <w:p w14:paraId="4EE78FD6" w14:textId="2781E172" w:rsidR="00E70AC2" w:rsidRDefault="000060C9">
      <w:pPr>
        <w:pStyle w:val="FirstParagraph"/>
        <w:rPr>
          <w:b/>
        </w:rPr>
      </w:pPr>
      <w:r>
        <w:rPr>
          <w:b/>
        </w:rPr>
        <w:t>What is your overall impression of the project?</w:t>
      </w:r>
    </w:p>
    <w:p w14:paraId="3CB2A7C2" w14:textId="07959B2E" w:rsidR="005B51B3" w:rsidRPr="005B51B3" w:rsidRDefault="00047692" w:rsidP="005B51B3">
      <w:pPr>
        <w:pStyle w:val="BodyText"/>
      </w:pPr>
      <w:r>
        <w:t xml:space="preserve">I really like the idea of the project and it looked there was a lot of data to clean and prepare for analysis. </w:t>
      </w:r>
    </w:p>
    <w:p w14:paraId="2485EF38" w14:textId="116EE16C" w:rsidR="00E70AC2" w:rsidRDefault="000060C9">
      <w:pPr>
        <w:pStyle w:val="BodyText"/>
        <w:rPr>
          <w:b/>
        </w:rPr>
      </w:pPr>
      <w:r>
        <w:rPr>
          <w:b/>
        </w:rPr>
        <w:t xml:space="preserve">Other encouragements/critiques you would like to provide to your colleague in order for </w:t>
      </w:r>
      <w:r>
        <w:rPr>
          <w:b/>
        </w:rPr>
        <w:t>them to have a more refined project.</w:t>
      </w:r>
    </w:p>
    <w:p w14:paraId="65CA9811" w14:textId="6B23F2D2" w:rsidR="00047692" w:rsidRPr="00047692" w:rsidRDefault="00047692">
      <w:pPr>
        <w:pStyle w:val="BodyText"/>
        <w:rPr>
          <w:bCs/>
        </w:rPr>
      </w:pPr>
      <w:r>
        <w:rPr>
          <w:bCs/>
        </w:rPr>
        <w:t xml:space="preserve">The author can try to explore if the prices affect the reviews of the restaurants. </w:t>
      </w:r>
      <w:bookmarkEnd w:id="1"/>
    </w:p>
    <w:sectPr w:rsidR="00047692" w:rsidRPr="00047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9078C" w14:textId="77777777" w:rsidR="000060C9" w:rsidRDefault="000060C9">
      <w:pPr>
        <w:spacing w:after="0"/>
      </w:pPr>
      <w:r>
        <w:separator/>
      </w:r>
    </w:p>
  </w:endnote>
  <w:endnote w:type="continuationSeparator" w:id="0">
    <w:p w14:paraId="6FCC66EC" w14:textId="77777777" w:rsidR="000060C9" w:rsidRDefault="00006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FC753" w14:textId="77777777" w:rsidR="000060C9" w:rsidRDefault="000060C9">
      <w:r>
        <w:separator/>
      </w:r>
    </w:p>
  </w:footnote>
  <w:footnote w:type="continuationSeparator" w:id="0">
    <w:p w14:paraId="388882A8" w14:textId="77777777" w:rsidR="000060C9" w:rsidRDefault="00006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BA1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7428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C36A5D"/>
    <w:multiLevelType w:val="hybridMultilevel"/>
    <w:tmpl w:val="B666FE46"/>
    <w:lvl w:ilvl="0" w:tplc="4C3C2F4A">
      <w:numFmt w:val="bullet"/>
      <w:lvlText w:val="-"/>
      <w:lvlJc w:val="left"/>
      <w:pPr>
        <w:ind w:left="720" w:hanging="360"/>
      </w:pPr>
      <w:rPr>
        <w:rFonts w:ascii="Cambria" w:eastAsiaTheme="minorHAnsi" w:hAnsi="Cambria" w:cstheme="minorBid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9A20F8"/>
    <w:multiLevelType w:val="hybridMultilevel"/>
    <w:tmpl w:val="293418B2"/>
    <w:lvl w:ilvl="0" w:tplc="2D8CD9E0">
      <w:numFmt w:val="bullet"/>
      <w:lvlText w:val="-"/>
      <w:lvlJc w:val="left"/>
      <w:pPr>
        <w:ind w:left="840" w:hanging="360"/>
      </w:pPr>
      <w:rPr>
        <w:rFonts w:ascii="Cambria" w:eastAsiaTheme="minorHAnsi" w:hAnsi="Cambria"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0C9"/>
    <w:rsid w:val="00011C8B"/>
    <w:rsid w:val="00047692"/>
    <w:rsid w:val="00437E96"/>
    <w:rsid w:val="004E29B3"/>
    <w:rsid w:val="00590D07"/>
    <w:rsid w:val="005B51B3"/>
    <w:rsid w:val="00784D58"/>
    <w:rsid w:val="008D6863"/>
    <w:rsid w:val="009653D3"/>
    <w:rsid w:val="0097187E"/>
    <w:rsid w:val="00B86B75"/>
    <w:rsid w:val="00BC48D5"/>
    <w:rsid w:val="00C36279"/>
    <w:rsid w:val="00E315A3"/>
    <w:rsid w:val="00E70A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E2C87"/>
  <w15:docId w15:val="{BB04875A-D070-466C-90FD-76A9CEEDF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416</Words>
  <Characters>237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jean paul mazina</cp:lastModifiedBy>
  <cp:revision>2</cp:revision>
  <dcterms:created xsi:type="dcterms:W3CDTF">2021-03-01T04:09:00Z</dcterms:created>
  <dcterms:modified xsi:type="dcterms:W3CDTF">2021-03-26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